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B0DF477" w14:textId="77777777" w:rsidR="000957E8" w:rsidRPr="0039350C" w:rsidRDefault="000957E8" w:rsidP="000957E8">
      <w:pPr>
        <w:pStyle w:val="Heading1"/>
        <w:rPr>
          <w:b/>
          <w:bCs/>
        </w:rPr>
      </w:pPr>
      <w:r w:rsidRPr="0039350C">
        <w:rPr>
          <w:b/>
          <w:bCs/>
        </w:rPr>
        <w:t xml:space="preserve">Data Science and Data Visualization </w:t>
      </w:r>
    </w:p>
    <w:p w14:paraId="51683C11" w14:textId="0EDC9D5D" w:rsidR="000957E8" w:rsidRPr="0039350C" w:rsidRDefault="000957E8" w:rsidP="000957E8">
      <w:pPr>
        <w:pStyle w:val="Heading1"/>
        <w:rPr>
          <w:b/>
          <w:bCs/>
        </w:rPr>
      </w:pPr>
      <w:r w:rsidRPr="0039350C">
        <w:rPr>
          <w:b/>
          <w:bCs/>
        </w:rPr>
        <w:t xml:space="preserve">Lab </w:t>
      </w:r>
      <w:r>
        <w:rPr>
          <w:b/>
          <w:bCs/>
        </w:rPr>
        <w:t>2</w:t>
      </w:r>
      <w:r w:rsidRPr="0039350C">
        <w:rPr>
          <w:b/>
          <w:bCs/>
        </w:rPr>
        <w:t xml:space="preserve"> – Introduction to </w:t>
      </w:r>
      <w:r>
        <w:rPr>
          <w:b/>
          <w:bCs/>
        </w:rPr>
        <w:t>D3.js</w:t>
      </w:r>
    </w:p>
    <w:p w14:paraId="26D532EA" w14:textId="77777777" w:rsidR="000957E8" w:rsidRDefault="000957E8" w:rsidP="000957E8">
      <w:pPr>
        <w:rPr>
          <w:rStyle w:val="fontstyle01"/>
        </w:rPr>
      </w:pPr>
    </w:p>
    <w:p w14:paraId="5C0F1392" w14:textId="5AA007A9" w:rsidR="000957E8" w:rsidRDefault="000957E8" w:rsidP="000957E8">
      <w:pPr>
        <w:rPr>
          <w:rStyle w:val="fontstyle01"/>
        </w:rPr>
      </w:pPr>
      <w:r>
        <w:rPr>
          <w:rStyle w:val="fontstyle01"/>
        </w:rPr>
        <w:t>Reference:</w:t>
      </w:r>
    </w:p>
    <w:p w14:paraId="4852B6A9" w14:textId="2F7E190E" w:rsidR="00E35865" w:rsidRPr="00E35865" w:rsidRDefault="00E35865" w:rsidP="000957E8">
      <w:pPr>
        <w:rPr>
          <w:rStyle w:val="fontstyle01"/>
          <w:lang w:val="vi-VN"/>
        </w:rPr>
      </w:pPr>
      <w:r>
        <w:rPr>
          <w:rStyle w:val="fontstyle01"/>
        </w:rPr>
        <w:t>JSON</w:t>
      </w:r>
      <w:r>
        <w:rPr>
          <w:rStyle w:val="fontstyle01"/>
          <w:lang w:val="vi-VN"/>
        </w:rPr>
        <w:t xml:space="preserve">: </w:t>
      </w:r>
      <w:hyperlink r:id="rId5" w:history="1">
        <w:r>
          <w:rPr>
            <w:rStyle w:val="Hyperlink"/>
          </w:rPr>
          <w:t>https://developer.mozilla.org/en-US/docs/Web/JavaScript/Reference/Global_Objects/JSON</w:t>
        </w:r>
      </w:hyperlink>
    </w:p>
    <w:p w14:paraId="14BD6789" w14:textId="660FB0D0" w:rsidR="000957E8" w:rsidRPr="00347AFE" w:rsidRDefault="000957E8" w:rsidP="000957E8">
      <w:pPr>
        <w:rPr>
          <w:rStyle w:val="Hyperlink"/>
          <w:rFonts w:ascii="Roboto-Regular" w:hAnsi="Roboto-Regular"/>
          <w:color w:val="auto"/>
          <w:u w:val="none"/>
        </w:rPr>
      </w:pPr>
      <w:r>
        <w:rPr>
          <w:rStyle w:val="fontstyle01"/>
        </w:rPr>
        <w:t xml:space="preserve">D3: </w:t>
      </w:r>
      <w:hyperlink r:id="rId6" w:history="1">
        <w:r>
          <w:rPr>
            <w:rStyle w:val="Hyperlink"/>
          </w:rPr>
          <w:t>https://d3js.org/</w:t>
        </w:r>
      </w:hyperlink>
      <w:r w:rsidR="00347AFE">
        <w:rPr>
          <w:rStyle w:val="Hyperlink"/>
        </w:rPr>
        <w:t xml:space="preserve"> - </w:t>
      </w:r>
      <w:r w:rsidR="00347AFE">
        <w:rPr>
          <w:rStyle w:val="Hyperlink"/>
          <w:color w:val="auto"/>
          <w:u w:val="none"/>
        </w:rPr>
        <w:t xml:space="preserve">Be careful with the version of </w:t>
      </w:r>
      <w:proofErr w:type="gramStart"/>
      <w:r w:rsidR="00347AFE">
        <w:rPr>
          <w:rStyle w:val="Hyperlink"/>
          <w:color w:val="auto"/>
          <w:u w:val="none"/>
        </w:rPr>
        <w:t>D3</w:t>
      </w:r>
      <w:proofErr w:type="gramEnd"/>
    </w:p>
    <w:p w14:paraId="53A04642" w14:textId="561193F4" w:rsidR="000957E8" w:rsidRDefault="000957E8" w:rsidP="000957E8">
      <w:pPr>
        <w:rPr>
          <w:rStyle w:val="Hyperlink"/>
        </w:rPr>
      </w:pPr>
      <w:r>
        <w:rPr>
          <w:rStyle w:val="fontstyle01"/>
        </w:rPr>
        <w:t xml:space="preserve">D3 tutorials: </w:t>
      </w:r>
      <w:hyperlink r:id="rId7" w:history="1">
        <w:r>
          <w:rPr>
            <w:rStyle w:val="Hyperlink"/>
          </w:rPr>
          <w:t>https://github.com/d3/d3/wiki/Tutorials</w:t>
        </w:r>
      </w:hyperlink>
    </w:p>
    <w:p w14:paraId="7B65DE4A" w14:textId="5C943051" w:rsidR="0049322C" w:rsidRDefault="0049322C" w:rsidP="000957E8">
      <w:pPr>
        <w:rPr>
          <w:rStyle w:val="fontstyle01"/>
        </w:rPr>
      </w:pPr>
      <w:r>
        <w:rPr>
          <w:rStyle w:val="fontstyle01"/>
        </w:rPr>
        <w:t xml:space="preserve">D3 load data with parser - </w:t>
      </w:r>
      <w:hyperlink r:id="rId8" w:anchor="dsv_parse" w:history="1">
        <w:r w:rsidRPr="009A524A">
          <w:rPr>
            <w:rStyle w:val="Hyperlink"/>
            <w:rFonts w:ascii="Roboto-Regular" w:hAnsi="Roboto-Regular"/>
          </w:rPr>
          <w:t>https://github.com/d3/d3-dsv#dsv_parse</w:t>
        </w:r>
      </w:hyperlink>
      <w:r>
        <w:rPr>
          <w:rStyle w:val="fontstyle01"/>
        </w:rPr>
        <w:t xml:space="preserve"> </w:t>
      </w:r>
    </w:p>
    <w:p w14:paraId="7E989ECF" w14:textId="77777777" w:rsidR="000957E8" w:rsidRDefault="000957E8" w:rsidP="000957E8">
      <w:pPr>
        <w:rPr>
          <w:rStyle w:val="fontstyle01"/>
        </w:rPr>
      </w:pPr>
      <w:r>
        <w:rPr>
          <w:rStyle w:val="fontstyle01"/>
        </w:rPr>
        <w:t>Instructions</w:t>
      </w:r>
    </w:p>
    <w:p w14:paraId="7563B668" w14:textId="3EE3BB81" w:rsidR="000957E8" w:rsidRDefault="00A82133" w:rsidP="000957E8">
      <w:pPr>
        <w:pStyle w:val="ListParagraph"/>
        <w:numPr>
          <w:ilvl w:val="0"/>
          <w:numId w:val="1"/>
        </w:numPr>
      </w:pPr>
      <w:r>
        <w:t>U</w:t>
      </w:r>
      <w:r w:rsidR="000957E8">
        <w:t xml:space="preserve">se </w:t>
      </w:r>
      <w:r w:rsidRPr="00A82133">
        <w:rPr>
          <w:u w:val="single"/>
        </w:rPr>
        <w:t>ONLY</w:t>
      </w:r>
      <w:r>
        <w:t xml:space="preserve"> </w:t>
      </w:r>
      <w:r w:rsidR="000957E8">
        <w:t xml:space="preserve">D3 </w:t>
      </w:r>
      <w:proofErr w:type="gramStart"/>
      <w:r w:rsidR="000957E8">
        <w:t>librar</w:t>
      </w:r>
      <w:r>
        <w:t>y</w:t>
      </w:r>
      <w:proofErr w:type="gramEnd"/>
    </w:p>
    <w:p w14:paraId="0D59A66D" w14:textId="6C8AD926" w:rsidR="000957E8" w:rsidRDefault="000957E8" w:rsidP="000957E8">
      <w:pPr>
        <w:pStyle w:val="ListParagraph"/>
        <w:numPr>
          <w:ilvl w:val="0"/>
          <w:numId w:val="1"/>
        </w:numPr>
      </w:pPr>
      <w:r>
        <w:t xml:space="preserve">Read chapter </w:t>
      </w:r>
      <w:r w:rsidR="00A82133">
        <w:t>5 and 6</w:t>
      </w:r>
      <w:r>
        <w:t xml:space="preserve"> of the Interactive Data Visualization for the Web</w:t>
      </w:r>
    </w:p>
    <w:p w14:paraId="25B98A4E" w14:textId="48BCCA32" w:rsidR="00435044" w:rsidRDefault="00435044" w:rsidP="000957E8">
      <w:pPr>
        <w:pStyle w:val="ListParagraph"/>
        <w:numPr>
          <w:ilvl w:val="0"/>
          <w:numId w:val="1"/>
        </w:numPr>
      </w:pPr>
      <w:r>
        <w:t>Submit</w:t>
      </w:r>
      <w:r>
        <w:rPr>
          <w:lang w:val="vi-VN"/>
        </w:rPr>
        <w:t xml:space="preserve"> your work (all html, js, css files) to the blackboard assig</w:t>
      </w:r>
      <w:r w:rsidR="00F76363">
        <w:t>n</w:t>
      </w:r>
      <w:r>
        <w:rPr>
          <w:lang w:val="vi-VN"/>
        </w:rPr>
        <w:t xml:space="preserve">ment for this </w:t>
      </w:r>
      <w:proofErr w:type="gramStart"/>
      <w:r>
        <w:rPr>
          <w:lang w:val="vi-VN"/>
        </w:rPr>
        <w:t>lab</w:t>
      </w:r>
      <w:proofErr w:type="gramEnd"/>
    </w:p>
    <w:p w14:paraId="435253C7" w14:textId="77777777" w:rsidR="000957E8" w:rsidRDefault="000957E8" w:rsidP="000957E8">
      <w:r>
        <w:t>Details</w:t>
      </w:r>
    </w:p>
    <w:p w14:paraId="4864CB44" w14:textId="776B56F8" w:rsidR="000957E8" w:rsidRPr="00A82133" w:rsidRDefault="000957E8" w:rsidP="00A82133">
      <w:pPr>
        <w:pStyle w:val="ListParagraph"/>
        <w:numPr>
          <w:ilvl w:val="0"/>
          <w:numId w:val="4"/>
        </w:numPr>
        <w:ind w:left="360"/>
        <w:rPr>
          <w:b/>
          <w:bCs/>
        </w:rPr>
      </w:pPr>
      <w:r w:rsidRPr="00A82133">
        <w:rPr>
          <w:b/>
          <w:bCs/>
        </w:rPr>
        <w:t xml:space="preserve">Info </w:t>
      </w:r>
    </w:p>
    <w:p w14:paraId="5DD6BE9A" w14:textId="5465F070" w:rsidR="000957E8" w:rsidRDefault="000957E8" w:rsidP="000957E8">
      <w:pPr>
        <w:ind w:left="360"/>
      </w:pPr>
      <w:r>
        <w:t xml:space="preserve">Create an HTML web page with the title “Lab </w:t>
      </w:r>
      <w:r w:rsidR="004A095C">
        <w:t>2</w:t>
      </w:r>
      <w:r>
        <w:t>”. It contains the following text:</w:t>
      </w:r>
    </w:p>
    <w:p w14:paraId="125AFE0D" w14:textId="5E14F18F" w:rsidR="000957E8" w:rsidRDefault="000957E8" w:rsidP="000957E8">
      <w:pPr>
        <w:pStyle w:val="ListParagraph"/>
        <w:numPr>
          <w:ilvl w:val="0"/>
          <w:numId w:val="3"/>
        </w:numPr>
      </w:pPr>
      <w:r>
        <w:t>Your name</w:t>
      </w:r>
      <w:r w:rsidR="009946BD">
        <w:t>,</w:t>
      </w:r>
    </w:p>
    <w:p w14:paraId="47D105F9" w14:textId="11394B93" w:rsidR="000957E8" w:rsidRDefault="000957E8" w:rsidP="000957E8">
      <w:pPr>
        <w:pStyle w:val="ListParagraph"/>
        <w:numPr>
          <w:ilvl w:val="0"/>
          <w:numId w:val="3"/>
        </w:numPr>
      </w:pPr>
      <w:r>
        <w:t>Your student ID</w:t>
      </w:r>
      <w:r w:rsidR="009946BD">
        <w:t>,</w:t>
      </w:r>
    </w:p>
    <w:p w14:paraId="38DF05B6" w14:textId="6483ECC3" w:rsidR="000957E8" w:rsidRDefault="000957E8" w:rsidP="000957E8">
      <w:pPr>
        <w:pStyle w:val="ListParagraph"/>
        <w:numPr>
          <w:ilvl w:val="0"/>
          <w:numId w:val="3"/>
        </w:numPr>
      </w:pPr>
      <w:r>
        <w:t>The course tile “Data science and data visualization”</w:t>
      </w:r>
      <w:r w:rsidR="009946BD">
        <w:t>,</w:t>
      </w:r>
    </w:p>
    <w:p w14:paraId="5EEAF24E" w14:textId="341EF1AC" w:rsidR="000957E8" w:rsidRDefault="000957E8" w:rsidP="000957E8">
      <w:pPr>
        <w:pStyle w:val="ListParagraph"/>
        <w:numPr>
          <w:ilvl w:val="0"/>
          <w:numId w:val="3"/>
        </w:numPr>
      </w:pPr>
      <w:r>
        <w:t xml:space="preserve">The lab title “Lab </w:t>
      </w:r>
      <w:r w:rsidR="00A82133">
        <w:t>2</w:t>
      </w:r>
      <w:r>
        <w:t xml:space="preserve"> – Introduction to </w:t>
      </w:r>
      <w:r w:rsidR="00A82133">
        <w:t>D3.js</w:t>
      </w:r>
      <w:r>
        <w:t>”</w:t>
      </w:r>
      <w:r w:rsidR="009946BD">
        <w:t>,</w:t>
      </w:r>
    </w:p>
    <w:p w14:paraId="765E7658" w14:textId="44E0746E" w:rsidR="000957E8" w:rsidRDefault="000957E8" w:rsidP="000957E8">
      <w:pPr>
        <w:pStyle w:val="ListParagraph"/>
        <w:numPr>
          <w:ilvl w:val="0"/>
          <w:numId w:val="3"/>
        </w:numPr>
      </w:pPr>
      <w:r>
        <w:t xml:space="preserve">The text “This is all my own work. I did not copy the code from any other </w:t>
      </w:r>
      <w:r w:rsidR="00795D97">
        <w:t>source</w:t>
      </w:r>
      <w:r>
        <w:t>”</w:t>
      </w:r>
      <w:r w:rsidR="009946BD">
        <w:t>.</w:t>
      </w:r>
    </w:p>
    <w:p w14:paraId="6B8AF96B" w14:textId="5B762F9C" w:rsidR="00D206AF" w:rsidRDefault="00435044" w:rsidP="00A82133">
      <w:pPr>
        <w:pStyle w:val="ListParagraph"/>
        <w:numPr>
          <w:ilvl w:val="0"/>
          <w:numId w:val="4"/>
        </w:numPr>
        <w:ind w:left="360"/>
        <w:rPr>
          <w:b/>
          <w:bCs/>
        </w:rPr>
      </w:pPr>
      <w:r>
        <w:rPr>
          <w:b/>
          <w:bCs/>
        </w:rPr>
        <w:t>Bar</w:t>
      </w:r>
      <w:r>
        <w:rPr>
          <w:b/>
          <w:bCs/>
          <w:lang w:val="vi-VN"/>
        </w:rPr>
        <w:t xml:space="preserve"> chart</w:t>
      </w:r>
    </w:p>
    <w:p w14:paraId="1372A782" w14:textId="77777777" w:rsidR="008539B1" w:rsidRDefault="00D206AF" w:rsidP="00D206AF">
      <w:pPr>
        <w:pStyle w:val="ListParagraph"/>
        <w:numPr>
          <w:ilvl w:val="0"/>
          <w:numId w:val="1"/>
        </w:numPr>
      </w:pPr>
      <w:r>
        <w:t xml:space="preserve">In the same page, write code to draw bar chart with D3.js. </w:t>
      </w:r>
    </w:p>
    <w:p w14:paraId="3E9B0FF8" w14:textId="6CCC1BC5" w:rsidR="008539B1" w:rsidRDefault="008539B1" w:rsidP="00D206AF">
      <w:pPr>
        <w:pStyle w:val="ListParagraph"/>
        <w:numPr>
          <w:ilvl w:val="0"/>
          <w:numId w:val="1"/>
        </w:numPr>
      </w:pPr>
      <w:r>
        <w:t>The bar chart should be dynamic. It should be able to draw any dataset</w:t>
      </w:r>
      <w:r w:rsidR="00156C60">
        <w:t>.</w:t>
      </w:r>
    </w:p>
    <w:p w14:paraId="3209D4D2" w14:textId="3090D07D" w:rsidR="00D206AF" w:rsidRDefault="00D206AF" w:rsidP="00D206AF">
      <w:pPr>
        <w:pStyle w:val="ListParagraph"/>
        <w:numPr>
          <w:ilvl w:val="0"/>
          <w:numId w:val="1"/>
        </w:numPr>
      </w:pPr>
      <w:r>
        <w:t>Each column in the bar chart should</w:t>
      </w:r>
    </w:p>
    <w:p w14:paraId="157A0A37" w14:textId="16A9025B" w:rsidR="00D206AF" w:rsidRDefault="00D206AF" w:rsidP="00D206AF">
      <w:pPr>
        <w:pStyle w:val="ListParagraph"/>
        <w:numPr>
          <w:ilvl w:val="1"/>
          <w:numId w:val="1"/>
        </w:numPr>
      </w:pPr>
      <w:r>
        <w:t xml:space="preserve">be colored based on the value that it </w:t>
      </w:r>
      <w:r w:rsidR="00156C60">
        <w:t>represents,</w:t>
      </w:r>
    </w:p>
    <w:p w14:paraId="5C97E974" w14:textId="7BF2C505" w:rsidR="008539B1" w:rsidRDefault="008539B1" w:rsidP="008539B1">
      <w:pPr>
        <w:pStyle w:val="ListParagraph"/>
        <w:numPr>
          <w:ilvl w:val="1"/>
          <w:numId w:val="1"/>
        </w:numPr>
      </w:pPr>
      <w:r>
        <w:t xml:space="preserve">have label to show the </w:t>
      </w:r>
      <w:proofErr w:type="gramStart"/>
      <w:r>
        <w:t>value</w:t>
      </w:r>
      <w:proofErr w:type="gramEnd"/>
    </w:p>
    <w:p w14:paraId="2B7D51C6" w14:textId="61286247" w:rsidR="000B4636" w:rsidRPr="000B4636" w:rsidRDefault="000B4636" w:rsidP="000B4636">
      <w:pPr>
        <w:rPr>
          <w:lang w:val="vi-VN"/>
        </w:rPr>
      </w:pPr>
      <w:r>
        <w:t>Create</w:t>
      </w:r>
      <w:r>
        <w:rPr>
          <w:lang w:val="vi-VN"/>
        </w:rPr>
        <w:t xml:space="preserve"> an array of size 20 and initialized it with a random value, then </w:t>
      </w:r>
      <w:r w:rsidR="00E45147">
        <w:rPr>
          <w:lang w:val="vi-VN"/>
        </w:rPr>
        <w:t xml:space="preserve">draw the bar </w:t>
      </w:r>
      <w:proofErr w:type="gramStart"/>
      <w:r w:rsidR="00E45147">
        <w:rPr>
          <w:lang w:val="vi-VN"/>
        </w:rPr>
        <w:t>chart</w:t>
      </w:r>
      <w:proofErr w:type="gramEnd"/>
    </w:p>
    <w:p w14:paraId="59C2BDE7" w14:textId="248A72DE" w:rsidR="008539B1" w:rsidRDefault="008539B1" w:rsidP="008539B1">
      <w:r>
        <w:t xml:space="preserve">The result should look like the </w:t>
      </w:r>
      <w:proofErr w:type="gramStart"/>
      <w:r>
        <w:t>following</w:t>
      </w:r>
      <w:proofErr w:type="gramEnd"/>
    </w:p>
    <w:p w14:paraId="6E656E2F" w14:textId="119766B2" w:rsidR="008539B1" w:rsidRDefault="008539B1" w:rsidP="008539B1">
      <w:r>
        <w:rPr>
          <w:noProof/>
        </w:rPr>
        <w:drawing>
          <wp:inline distT="0" distB="0" distL="0" distR="0" wp14:anchorId="4304C9C0" wp14:editId="290FE9AF">
            <wp:extent cx="5943600" cy="94869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48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B7EB2" w14:textId="00DDCD4E" w:rsidR="00435044" w:rsidRDefault="00435044" w:rsidP="008539B1">
      <w:r>
        <w:lastRenderedPageBreak/>
        <w:t>Hints: Read about the following functions of d3</w:t>
      </w:r>
    </w:p>
    <w:p w14:paraId="5819CA87" w14:textId="476F12F9" w:rsidR="00435044" w:rsidRDefault="00435044" w:rsidP="00435044">
      <w:pPr>
        <w:pStyle w:val="ListParagraph"/>
        <w:numPr>
          <w:ilvl w:val="0"/>
          <w:numId w:val="1"/>
        </w:numPr>
      </w:pPr>
      <w:r>
        <w:t>selectAll</w:t>
      </w:r>
    </w:p>
    <w:p w14:paraId="0B37AB02" w14:textId="5CBBB0DB" w:rsidR="00435044" w:rsidRDefault="00435044" w:rsidP="00435044">
      <w:pPr>
        <w:pStyle w:val="ListParagraph"/>
        <w:numPr>
          <w:ilvl w:val="0"/>
          <w:numId w:val="1"/>
        </w:numPr>
      </w:pPr>
      <w:r>
        <w:t>data</w:t>
      </w:r>
    </w:p>
    <w:p w14:paraId="7511CE1E" w14:textId="190C2960" w:rsidR="00D206AF" w:rsidRPr="00435044" w:rsidRDefault="00435044" w:rsidP="00435044">
      <w:pPr>
        <w:pStyle w:val="ListParagraph"/>
        <w:numPr>
          <w:ilvl w:val="0"/>
          <w:numId w:val="1"/>
        </w:numPr>
      </w:pPr>
      <w:r>
        <w:t>enter</w:t>
      </w:r>
    </w:p>
    <w:p w14:paraId="6290566D" w14:textId="77777777" w:rsidR="00D206AF" w:rsidRPr="00D206AF" w:rsidRDefault="00D206AF" w:rsidP="00D206AF">
      <w:pPr>
        <w:pStyle w:val="ListParagraph"/>
        <w:ind w:left="360"/>
        <w:rPr>
          <w:b/>
          <w:bCs/>
        </w:rPr>
      </w:pPr>
    </w:p>
    <w:p w14:paraId="0FC548CA" w14:textId="62370D9B" w:rsidR="00583B1B" w:rsidRPr="004A4C6B" w:rsidRDefault="004A4C6B" w:rsidP="00A82133">
      <w:pPr>
        <w:pStyle w:val="ListParagraph"/>
        <w:numPr>
          <w:ilvl w:val="0"/>
          <w:numId w:val="4"/>
        </w:numPr>
        <w:ind w:left="360"/>
        <w:rPr>
          <w:b/>
          <w:bCs/>
        </w:rPr>
      </w:pPr>
      <w:r>
        <w:rPr>
          <w:b/>
          <w:bCs/>
          <w:lang w:val="vi-VN"/>
        </w:rPr>
        <w:t xml:space="preserve">Scatterplot </w:t>
      </w:r>
    </w:p>
    <w:p w14:paraId="78A5B4CB" w14:textId="019F0BD1" w:rsidR="00435044" w:rsidRPr="00435044" w:rsidRDefault="00435044" w:rsidP="00435044">
      <w:pPr>
        <w:rPr>
          <w:b/>
          <w:bCs/>
          <w:lang w:val="vi-VN"/>
        </w:rPr>
      </w:pPr>
      <w:r w:rsidRPr="00435044">
        <w:rPr>
          <w:lang w:val="vi-VN"/>
        </w:rPr>
        <w:t>In the same web page, draw a scatterplot chart.</w:t>
      </w:r>
    </w:p>
    <w:p w14:paraId="12FFB6B7" w14:textId="600D4890" w:rsidR="004A4C6B" w:rsidRPr="00C174DD" w:rsidRDefault="004A4C6B" w:rsidP="004A4C6B">
      <w:pPr>
        <w:pStyle w:val="ListParagraph"/>
        <w:numPr>
          <w:ilvl w:val="0"/>
          <w:numId w:val="1"/>
        </w:numPr>
        <w:rPr>
          <w:b/>
          <w:bCs/>
          <w:lang w:val="vi-VN"/>
        </w:rPr>
      </w:pPr>
      <w:r>
        <w:rPr>
          <w:lang w:val="vi-VN"/>
        </w:rPr>
        <w:t xml:space="preserve">Read a csv file </w:t>
      </w:r>
      <w:r w:rsidR="00C174DD">
        <w:rPr>
          <w:lang w:val="vi-VN"/>
        </w:rPr>
        <w:t>using d3</w:t>
      </w:r>
      <w:r w:rsidR="00C174DD">
        <w:t xml:space="preserve"> </w:t>
      </w:r>
    </w:p>
    <w:p w14:paraId="488264F5" w14:textId="77777777" w:rsidR="00BA21B0" w:rsidRPr="003671FF" w:rsidRDefault="00CC749D" w:rsidP="00BA21B0">
      <w:pPr>
        <w:pStyle w:val="ListParagraph"/>
        <w:pBdr>
          <w:top w:val="single" w:sz="4" w:space="1" w:color="auto"/>
          <w:left w:val="single" w:sz="4" w:space="31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lang w:val="vi-VN"/>
        </w:rPr>
      </w:pPr>
      <w:r w:rsidRPr="003671FF">
        <w:rPr>
          <w:rFonts w:ascii="Courier New" w:hAnsi="Courier New" w:cs="Courier New"/>
          <w:lang w:val="vi-VN"/>
        </w:rPr>
        <w:t>d3.csv</w:t>
      </w:r>
      <w:r w:rsidRPr="00C174DD">
        <w:rPr>
          <w:rFonts w:ascii="Courier New" w:hAnsi="Courier New" w:cs="Courier New"/>
          <w:lang w:val="vi-VN"/>
        </w:rPr>
        <w:t>(</w:t>
      </w:r>
      <w:r w:rsidR="004461D0" w:rsidRPr="00C174DD">
        <w:rPr>
          <w:rFonts w:ascii="Courier New" w:hAnsi="Courier New" w:cs="Courier New"/>
          <w:lang w:val="vi-VN"/>
        </w:rPr>
        <w:t>"https://tungth.github.io/data/vis-lab2-data.csv",</w:t>
      </w:r>
      <w:r w:rsidR="00D7503F" w:rsidRPr="003671FF">
        <w:rPr>
          <w:rFonts w:ascii="Courier New" w:hAnsi="Courier New" w:cs="Courier New"/>
          <w:lang w:val="vi-VN"/>
        </w:rPr>
        <w:t>rowConverter</w:t>
      </w:r>
      <w:r w:rsidRPr="003671FF">
        <w:rPr>
          <w:rFonts w:ascii="Courier New" w:hAnsi="Courier New" w:cs="Courier New"/>
          <w:lang w:val="vi-VN"/>
        </w:rPr>
        <w:t>)</w:t>
      </w:r>
    </w:p>
    <w:p w14:paraId="403FF204" w14:textId="7E34BEA3" w:rsidR="007E784C" w:rsidRDefault="00CC749D" w:rsidP="00BA21B0">
      <w:pPr>
        <w:pStyle w:val="ListParagraph"/>
        <w:pBdr>
          <w:top w:val="single" w:sz="4" w:space="1" w:color="auto"/>
          <w:left w:val="single" w:sz="4" w:space="31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proofErr w:type="gramStart"/>
      <w:r>
        <w:rPr>
          <w:rFonts w:ascii="Courier New" w:hAnsi="Courier New" w:cs="Courier New"/>
        </w:rPr>
        <w:t>.then</w:t>
      </w:r>
      <w:proofErr w:type="gramEnd"/>
      <w:r>
        <w:rPr>
          <w:rFonts w:ascii="Courier New" w:hAnsi="Courier New" w:cs="Courier New"/>
        </w:rPr>
        <w:t>(</w:t>
      </w:r>
      <w:r w:rsidR="00401BCF">
        <w:rPr>
          <w:rFonts w:ascii="Courier New" w:hAnsi="Courier New" w:cs="Courier New"/>
        </w:rPr>
        <w:t>data</w:t>
      </w:r>
      <w:r>
        <w:rPr>
          <w:rFonts w:ascii="Courier New" w:hAnsi="Courier New" w:cs="Courier New"/>
        </w:rPr>
        <w:t xml:space="preserve"> =&gt; </w:t>
      </w:r>
      <w:r w:rsidR="007E784C">
        <w:rPr>
          <w:rFonts w:ascii="Courier New" w:hAnsi="Courier New" w:cs="Courier New"/>
        </w:rPr>
        <w:t>{</w:t>
      </w:r>
    </w:p>
    <w:p w14:paraId="30CDFFE6" w14:textId="69DEF8E3" w:rsidR="007E784C" w:rsidRDefault="007E784C" w:rsidP="00BA21B0">
      <w:pPr>
        <w:pStyle w:val="ListParagraph"/>
        <w:pBdr>
          <w:top w:val="single" w:sz="4" w:space="1" w:color="auto"/>
          <w:left w:val="single" w:sz="4" w:space="31" w:color="auto"/>
          <w:bottom w:val="single" w:sz="4" w:space="1" w:color="auto"/>
          <w:right w:val="single" w:sz="4" w:space="4" w:color="auto"/>
        </w:pBdr>
        <w:ind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// your code to handle the data and draw charts </w:t>
      </w:r>
    </w:p>
    <w:p w14:paraId="29FF109B" w14:textId="31A9B04E" w:rsidR="007E784C" w:rsidRDefault="00401BCF" w:rsidP="00BA21B0">
      <w:pPr>
        <w:pStyle w:val="ListParagraph"/>
        <w:pBdr>
          <w:top w:val="single" w:sz="4" w:space="1" w:color="auto"/>
          <w:left w:val="single" w:sz="4" w:space="31" w:color="auto"/>
          <w:bottom w:val="single" w:sz="4" w:space="1" w:color="auto"/>
          <w:right w:val="single" w:sz="4" w:space="4" w:color="auto"/>
        </w:pBdr>
        <w:ind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onsole.log(data)</w:t>
      </w:r>
    </w:p>
    <w:p w14:paraId="55DD7C0C" w14:textId="2C7E9B8D" w:rsidR="009204C9" w:rsidRDefault="009204C9" w:rsidP="00BA21B0">
      <w:pPr>
        <w:pStyle w:val="ListParagraph"/>
        <w:pBdr>
          <w:top w:val="single" w:sz="4" w:space="1" w:color="auto"/>
          <w:left w:val="single" w:sz="4" w:space="31" w:color="auto"/>
          <w:bottom w:val="single" w:sz="4" w:space="1" w:color="auto"/>
          <w:right w:val="single" w:sz="4" w:space="4" w:color="auto"/>
        </w:pBdr>
        <w:ind w:firstLine="720"/>
        <w:rPr>
          <w:rFonts w:ascii="Courier New" w:hAnsi="Courier New" w:cs="Courier New"/>
        </w:rPr>
      </w:pPr>
    </w:p>
    <w:p w14:paraId="102230AA" w14:textId="0ED39E38" w:rsidR="009204C9" w:rsidRDefault="002066ED" w:rsidP="00BA21B0">
      <w:pPr>
        <w:pStyle w:val="ListParagraph"/>
        <w:pBdr>
          <w:top w:val="single" w:sz="4" w:space="1" w:color="auto"/>
          <w:left w:val="single" w:sz="4" w:space="31" w:color="auto"/>
          <w:bottom w:val="single" w:sz="4" w:space="1" w:color="auto"/>
          <w:right w:val="single" w:sz="4" w:space="4" w:color="auto"/>
        </w:pBdr>
        <w:ind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your_</w:t>
      </w:r>
      <w:r w:rsidR="009204C9">
        <w:rPr>
          <w:rFonts w:ascii="Courier New" w:hAnsi="Courier New" w:cs="Courier New"/>
        </w:rPr>
        <w:t>draw</w:t>
      </w:r>
      <w:r>
        <w:rPr>
          <w:rFonts w:ascii="Courier New" w:hAnsi="Courier New" w:cs="Courier New"/>
        </w:rPr>
        <w:t>_c</w:t>
      </w:r>
      <w:r w:rsidR="009204C9">
        <w:rPr>
          <w:rFonts w:ascii="Courier New" w:hAnsi="Courier New" w:cs="Courier New"/>
        </w:rPr>
        <w:t>hart</w:t>
      </w:r>
      <w:r>
        <w:rPr>
          <w:rFonts w:ascii="Courier New" w:hAnsi="Courier New" w:cs="Courier New"/>
        </w:rPr>
        <w:t>_function</w:t>
      </w:r>
      <w:r w:rsidR="009204C9">
        <w:rPr>
          <w:rFonts w:ascii="Courier New" w:hAnsi="Courier New" w:cs="Courier New"/>
        </w:rPr>
        <w:t>(data</w:t>
      </w:r>
      <w:proofErr w:type="gramStart"/>
      <w:r w:rsidR="009204C9">
        <w:rPr>
          <w:rFonts w:ascii="Courier New" w:hAnsi="Courier New" w:cs="Courier New"/>
        </w:rPr>
        <w:t>)</w:t>
      </w:r>
      <w:r w:rsidR="009C7364">
        <w:rPr>
          <w:rFonts w:ascii="Courier New" w:hAnsi="Courier New" w:cs="Courier New"/>
        </w:rPr>
        <w:t>;</w:t>
      </w:r>
      <w:proofErr w:type="gramEnd"/>
    </w:p>
    <w:p w14:paraId="11600A7A" w14:textId="77777777" w:rsidR="009204C9" w:rsidRPr="00C174DD" w:rsidRDefault="009204C9" w:rsidP="00BA21B0">
      <w:pPr>
        <w:pStyle w:val="ListParagraph"/>
        <w:pBdr>
          <w:top w:val="single" w:sz="4" w:space="1" w:color="auto"/>
          <w:left w:val="single" w:sz="4" w:space="31" w:color="auto"/>
          <w:bottom w:val="single" w:sz="4" w:space="1" w:color="auto"/>
          <w:right w:val="single" w:sz="4" w:space="4" w:color="auto"/>
        </w:pBdr>
        <w:ind w:firstLine="720"/>
        <w:rPr>
          <w:rFonts w:ascii="Courier New" w:hAnsi="Courier New" w:cs="Courier New"/>
        </w:rPr>
      </w:pPr>
    </w:p>
    <w:p w14:paraId="1582D73A" w14:textId="0EAF5B83" w:rsidR="00CC749D" w:rsidRDefault="007E784C" w:rsidP="00BA21B0">
      <w:pPr>
        <w:pStyle w:val="ListParagraph"/>
        <w:pBdr>
          <w:top w:val="single" w:sz="4" w:space="1" w:color="auto"/>
          <w:left w:val="single" w:sz="4" w:space="31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  <w:r w:rsidR="00CC749D">
        <w:rPr>
          <w:rFonts w:ascii="Courier New" w:hAnsi="Courier New" w:cs="Courier New"/>
        </w:rPr>
        <w:t>)</w:t>
      </w:r>
      <w:r>
        <w:rPr>
          <w:rFonts w:ascii="Courier New" w:hAnsi="Courier New" w:cs="Courier New"/>
        </w:rPr>
        <w:t>;</w:t>
      </w:r>
    </w:p>
    <w:p w14:paraId="785672E6" w14:textId="2782D83E" w:rsidR="00A2080D" w:rsidRDefault="00A2080D" w:rsidP="00BA21B0">
      <w:pPr>
        <w:pStyle w:val="ListParagraph"/>
        <w:pBdr>
          <w:top w:val="single" w:sz="4" w:space="1" w:color="auto"/>
          <w:left w:val="single" w:sz="4" w:space="31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</w:p>
    <w:p w14:paraId="61AE9192" w14:textId="06FC3B8E" w:rsidR="00A2080D" w:rsidRDefault="00A2080D" w:rsidP="00BA21B0">
      <w:pPr>
        <w:pStyle w:val="ListParagraph"/>
        <w:pBdr>
          <w:top w:val="single" w:sz="4" w:space="1" w:color="auto"/>
          <w:left w:val="single" w:sz="4" w:space="31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>
        <w:rPr>
          <w:rFonts w:ascii="Courier New" w:hAnsi="Courier New" w:cs="Courier New"/>
        </w:rPr>
        <w:t>function your_draw_chart_function(data) {</w:t>
      </w:r>
    </w:p>
    <w:p w14:paraId="15855A08" w14:textId="04FB3EAF" w:rsidR="00A2080D" w:rsidRDefault="00A2080D" w:rsidP="00BA21B0">
      <w:pPr>
        <w:pStyle w:val="ListParagraph"/>
        <w:pBdr>
          <w:top w:val="single" w:sz="4" w:space="1" w:color="auto"/>
          <w:left w:val="single" w:sz="4" w:space="31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console.log(</w:t>
      </w:r>
      <w:proofErr w:type="gramStart"/>
      <w:r>
        <w:rPr>
          <w:rFonts w:ascii="Courier New" w:hAnsi="Courier New" w:cs="Courier New"/>
        </w:rPr>
        <w:t>data.length</w:t>
      </w:r>
      <w:proofErr w:type="gramEnd"/>
      <w:r>
        <w:rPr>
          <w:rFonts w:ascii="Courier New" w:hAnsi="Courier New" w:cs="Courier New"/>
        </w:rPr>
        <w:t>)</w:t>
      </w:r>
    </w:p>
    <w:p w14:paraId="39C5A530" w14:textId="1303C008" w:rsidR="00A2080D" w:rsidRPr="00CC749D" w:rsidRDefault="00A2080D" w:rsidP="00BA21B0">
      <w:pPr>
        <w:pStyle w:val="ListParagraph"/>
        <w:pBdr>
          <w:top w:val="single" w:sz="4" w:space="1" w:color="auto"/>
          <w:left w:val="single" w:sz="4" w:space="31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 w14:paraId="313F29A2" w14:textId="5F2CFAE6" w:rsidR="00C174DD" w:rsidRDefault="00C174DD" w:rsidP="00C174DD">
      <w:pPr>
        <w:pStyle w:val="ListParagraph"/>
        <w:rPr>
          <w:lang w:val="vi-VN"/>
        </w:rPr>
      </w:pPr>
    </w:p>
    <w:p w14:paraId="693DD32D" w14:textId="6DE00C3D" w:rsidR="00C174DD" w:rsidRDefault="00D206AF" w:rsidP="00D206AF">
      <w:pPr>
        <w:pStyle w:val="ListParagraph"/>
        <w:numPr>
          <w:ilvl w:val="0"/>
          <w:numId w:val="1"/>
        </w:numPr>
      </w:pPr>
      <w:r>
        <w:t xml:space="preserve">You should write code to use the given data to produce a scatterplot that shows the score of students in their midterm and final exam. The midterm exam score should be encoded with x-position, and the final exam score should be encoded with y-position. </w:t>
      </w:r>
      <w:r>
        <w:br/>
        <w:t xml:space="preserve">Each value should be shown as </w:t>
      </w:r>
      <w:r w:rsidR="003671FF">
        <w:t>a</w:t>
      </w:r>
      <w:r>
        <w:t xml:space="preserve"> circle with radius=5pixels.</w:t>
      </w:r>
    </w:p>
    <w:p w14:paraId="6F1D91ED" w14:textId="2C894A19" w:rsidR="00435044" w:rsidRPr="000B4636" w:rsidRDefault="000B4636" w:rsidP="00D206AF">
      <w:pPr>
        <w:pStyle w:val="ListParagraph"/>
        <w:numPr>
          <w:ilvl w:val="0"/>
          <w:numId w:val="1"/>
        </w:numPr>
      </w:pPr>
      <w:r>
        <w:t>Assume</w:t>
      </w:r>
      <w:r>
        <w:rPr>
          <w:lang w:val="vi-VN"/>
        </w:rPr>
        <w:t xml:space="preserve"> that the midterm and final </w:t>
      </w:r>
      <w:r w:rsidR="003671FF">
        <w:rPr>
          <w:lang w:val="vi-VN"/>
        </w:rPr>
        <w:t>scores contribute</w:t>
      </w:r>
      <w:r>
        <w:rPr>
          <w:lang w:val="vi-VN"/>
        </w:rPr>
        <w:t xml:space="preserve"> to the final score 40% and 60%, correspondingly. Highlight all students who cannot pass the course (their score is below 50)</w:t>
      </w:r>
    </w:p>
    <w:p w14:paraId="0BB9E40E" w14:textId="2127C9F2" w:rsidR="000B4636" w:rsidRDefault="00E45147" w:rsidP="000B4636">
      <w:pPr>
        <w:pStyle w:val="ListParagraph"/>
        <w:numPr>
          <w:ilvl w:val="0"/>
          <w:numId w:val="4"/>
        </w:numPr>
        <w:ind w:left="360"/>
        <w:rPr>
          <w:b/>
          <w:bCs/>
          <w:lang w:val="vi-VN"/>
        </w:rPr>
      </w:pPr>
      <w:r>
        <w:rPr>
          <w:b/>
          <w:bCs/>
          <w:lang w:val="vi-VN"/>
        </w:rPr>
        <w:t>Histogram</w:t>
      </w:r>
    </w:p>
    <w:p w14:paraId="0E7B1C9D" w14:textId="25B5FE66" w:rsidR="00E45147" w:rsidRPr="000B4636" w:rsidRDefault="00E45147" w:rsidP="00E45147">
      <w:pPr>
        <w:pStyle w:val="ListParagraph"/>
        <w:numPr>
          <w:ilvl w:val="0"/>
          <w:numId w:val="1"/>
        </w:numPr>
        <w:rPr>
          <w:b/>
          <w:bCs/>
          <w:lang w:val="vi-VN"/>
        </w:rPr>
      </w:pPr>
      <w:r>
        <w:rPr>
          <w:lang w:val="vi-VN"/>
        </w:rPr>
        <w:t xml:space="preserve">Use the same source file and the bar chart in part 1, draw an histogram for the data with 10 bins </w:t>
      </w:r>
    </w:p>
    <w:p w14:paraId="309E529D" w14:textId="09C32528" w:rsidR="00435044" w:rsidRPr="00435044" w:rsidRDefault="00435044" w:rsidP="000B4636">
      <w:pPr>
        <w:pStyle w:val="ListParagraph"/>
        <w:ind w:left="360"/>
        <w:rPr>
          <w:b/>
          <w:bCs/>
          <w:lang w:val="vi-VN"/>
        </w:rPr>
      </w:pPr>
    </w:p>
    <w:sectPr w:rsidR="00435044" w:rsidRPr="00435044" w:rsidSect="003B2851">
      <w:pgSz w:w="12240" w:h="15840"/>
      <w:pgMar w:top="1440" w:right="900" w:bottom="1440" w:left="81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Roboto-Regular">
    <w:altName w:val="Arial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CAE274A"/>
    <w:multiLevelType w:val="hybridMultilevel"/>
    <w:tmpl w:val="A3406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8D5829"/>
    <w:multiLevelType w:val="hybridMultilevel"/>
    <w:tmpl w:val="ED8CB6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78F48E1"/>
    <w:multiLevelType w:val="hybridMultilevel"/>
    <w:tmpl w:val="4F5CCBE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632130"/>
    <w:multiLevelType w:val="hybridMultilevel"/>
    <w:tmpl w:val="C8A61F82"/>
    <w:lvl w:ilvl="0" w:tplc="FF66992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1171123">
    <w:abstractNumId w:val="3"/>
  </w:num>
  <w:num w:numId="2" w16cid:durableId="13044980">
    <w:abstractNumId w:val="0"/>
  </w:num>
  <w:num w:numId="3" w16cid:durableId="70275102">
    <w:abstractNumId w:val="1"/>
  </w:num>
  <w:num w:numId="4" w16cid:durableId="2313774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sTAyNzExNDExMrFU0lEKTi0uzszPAykwrQUADZH0DywAAAA="/>
  </w:docVars>
  <w:rsids>
    <w:rsidRoot w:val="008519FA"/>
    <w:rsid w:val="00066184"/>
    <w:rsid w:val="000957E8"/>
    <w:rsid w:val="000B4636"/>
    <w:rsid w:val="00156C60"/>
    <w:rsid w:val="002066ED"/>
    <w:rsid w:val="0022584C"/>
    <w:rsid w:val="002652E9"/>
    <w:rsid w:val="00347AFE"/>
    <w:rsid w:val="003671FF"/>
    <w:rsid w:val="003B2851"/>
    <w:rsid w:val="00401BCF"/>
    <w:rsid w:val="00435044"/>
    <w:rsid w:val="004461D0"/>
    <w:rsid w:val="0049322C"/>
    <w:rsid w:val="004A095C"/>
    <w:rsid w:val="004A4C6B"/>
    <w:rsid w:val="00583B1B"/>
    <w:rsid w:val="005C1B42"/>
    <w:rsid w:val="00795D97"/>
    <w:rsid w:val="007E784C"/>
    <w:rsid w:val="008519FA"/>
    <w:rsid w:val="008539B1"/>
    <w:rsid w:val="009204C9"/>
    <w:rsid w:val="00920807"/>
    <w:rsid w:val="009946BD"/>
    <w:rsid w:val="009C7364"/>
    <w:rsid w:val="00A2080D"/>
    <w:rsid w:val="00A82133"/>
    <w:rsid w:val="00BA21B0"/>
    <w:rsid w:val="00C174DD"/>
    <w:rsid w:val="00CC749D"/>
    <w:rsid w:val="00D206AF"/>
    <w:rsid w:val="00D7503F"/>
    <w:rsid w:val="00E35865"/>
    <w:rsid w:val="00E45147"/>
    <w:rsid w:val="00E76B52"/>
    <w:rsid w:val="00F76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F1045"/>
  <w15:chartTrackingRefBased/>
  <w15:docId w15:val="{4EA92D0D-2D34-47C4-BDA0-CDD05EB11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7E8"/>
  </w:style>
  <w:style w:type="paragraph" w:styleId="Heading1">
    <w:name w:val="heading 1"/>
    <w:basedOn w:val="Normal"/>
    <w:next w:val="Normal"/>
    <w:link w:val="Heading1Char"/>
    <w:uiPriority w:val="9"/>
    <w:qFormat/>
    <w:rsid w:val="000957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57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fontstyle01">
    <w:name w:val="fontstyle01"/>
    <w:basedOn w:val="DefaultParagraphFont"/>
    <w:rsid w:val="000957E8"/>
    <w:rPr>
      <w:rFonts w:ascii="Roboto-Regular" w:hAnsi="Roboto-Regular" w:hint="default"/>
      <w:b w:val="0"/>
      <w:bCs w:val="0"/>
      <w:i w:val="0"/>
      <w:iCs w:val="0"/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0957E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957E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C74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d3/d3-dsv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d3/d3/wiki/Tutorial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3js.org/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developer.mozilla.org/en-US/docs/Web/JavaScript/Reference/Global_Objects/JSON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74</Words>
  <Characters>213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 Thanh Tung</dc:creator>
  <cp:keywords/>
  <dc:description/>
  <cp:lastModifiedBy>Tran Thanh Tung</cp:lastModifiedBy>
  <cp:revision>15</cp:revision>
  <dcterms:created xsi:type="dcterms:W3CDTF">2023-02-18T17:46:00Z</dcterms:created>
  <dcterms:modified xsi:type="dcterms:W3CDTF">2024-03-29T05:41:00Z</dcterms:modified>
</cp:coreProperties>
</file>